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Chile</w:t>
      </w:r>
      <w:r>
        <w:t xml:space="preserve"> </w:t>
      </w:r>
      <w:r>
        <w:t xml:space="preserve">Santiago</w:t>
      </w:r>
    </w:p>
    <w:bookmarkStart w:id="26" w:name="X9e73e762e47169a6f8f6ea63fee6f0ffdc77b4e"/>
    <w:p>
      <w:pPr>
        <w:pStyle w:val="Heading1"/>
      </w:pPr>
      <w:r>
        <w:t xml:space="preserve">Cover Letter for Biomedical Engineer Position in Chile Santiago</w:t>
      </w:r>
    </w:p>
    <w:p>
      <w:pPr>
        <w:pStyle w:val="FirstParagraph"/>
      </w:pPr>
      <w:r>
        <w:t xml:space="preserve">Dear [Hiring Manager's Name],</w:t>
      </w:r>
    </w:p>
    <w:p>
      <w:pPr>
        <w:pStyle w:val="BodyText"/>
      </w:pPr>
      <w:r>
        <w:t xml:space="preserve">I am writing to express my enthusiastic interest in the Biomedical Engineer position at [Company/Organization Name] in Santiago, Chile. As a dedicated and innovative professional with a strong background in biomedical engineering, I am eager to contribute my expertise to advance healthcare solutions tailored to the unique needs of Chile’s dynamic medical landscape. With a deep understanding of both cutting-edge technology and the cultural nuances of working in Santiago, I am confident that my skills align with your organization’s mission to improve patient care through engineering excellence.</w:t>
      </w:r>
    </w:p>
    <w:bookmarkStart w:id="20" w:name="professional-background-and-expertise"/>
    <w:p>
      <w:pPr>
        <w:pStyle w:val="Heading2"/>
      </w:pPr>
      <w:r>
        <w:t xml:space="preserve">Professional Background and Expertise</w:t>
      </w:r>
    </w:p>
    <w:p>
      <w:pPr>
        <w:pStyle w:val="FirstParagraph"/>
      </w:pPr>
      <w:r>
        <w:t xml:space="preserve">As a Biomedical Engineer, I have spent the past [X years] honing my skills in designing, developing, and optimizing medical devices, diagnostic tools, and biocompatible materials. My academic foundation in biomedical engineering from [University Name] equipped me with a robust understanding of biological systems, engineering principles, and clinical applications. Over the course of my career, I have worked on projects ranging from wearable health monitoring systems to advanced prosthetics and tissue engineering solutions. These experiences have not only sharpened my technical abilities but also reinforced my commitment to bridging the gap between engineering innovation and real-world healthcare challenges.</w:t>
      </w:r>
    </w:p>
    <w:p>
      <w:pPr>
        <w:pStyle w:val="BodyText"/>
      </w:pPr>
      <w:r>
        <w:t xml:space="preserve">One of my most rewarding projects involved collaborating with a multidisciplinary team in [City/Region] to develop a low-cost, portable diagnostic device for early detection of cardiovascular diseases. This initiative required close coordination with clinicians, engineers, and healthcare providers to ensure the solution was both effective and accessible. The success of this project underscored my ability to translate complex scientific concepts into practical tools that address critical public health issues—a skill I am eager to bring to Chile Santiago.</w:t>
      </w:r>
    </w:p>
    <w:bookmarkEnd w:id="20"/>
    <w:bookmarkStart w:id="21" w:name="Xfbc69fee65180c27b84fa62a0c2b4ffec0a6901"/>
    <w:p>
      <w:pPr>
        <w:pStyle w:val="Heading2"/>
      </w:pPr>
      <w:r>
        <w:t xml:space="preserve">Why Chile Santiago? A Unique Opportunity for Growth</w:t>
      </w:r>
    </w:p>
    <w:p>
      <w:pPr>
        <w:pStyle w:val="FirstParagraph"/>
      </w:pPr>
      <w:r>
        <w:t xml:space="preserve">Santiago, Chile, is a hub of innovation and cultural vibrancy, offering an ideal environment for a Biomedical Engineer to thrive. The city’s rapid advancements in healthcare technology, coupled with its commitment to improving access to medical services, present exciting opportunities for professionals like myself. I am particularly inspired by Santiago’s growing focus on digital health solutions and sustainable medical technologies, which align closely with my passion for creating equitable healthcare systems.</w:t>
      </w:r>
    </w:p>
    <w:p>
      <w:pPr>
        <w:pStyle w:val="BodyText"/>
      </w:pPr>
      <w:r>
        <w:t xml:space="preserve">Chile’s strategic location in South America also positions it as a leader in regional healthcare innovation. By working in Santiago, I aim to contribute to this momentum while gaining firsthand experience in a market where the intersection of engineering and public health is increasingly critical. I am especially interested in exploring collaborations with local institutions, such as [University Name] or [Hospital/Healthcare Organization Name], to develop solutions that address the specific needs of Chilean communities. My adaptability and cultural sensitivity will enable me to integrate seamlessly into your team while fostering meaningful partnerships.</w:t>
      </w:r>
    </w:p>
    <w:bookmarkEnd w:id="21"/>
    <w:bookmarkStart w:id="22" w:name="key-skills-and-achievements"/>
    <w:p>
      <w:pPr>
        <w:pStyle w:val="Heading2"/>
      </w:pPr>
      <w:r>
        <w:t xml:space="preserve">Key Skills and Achievements</w:t>
      </w:r>
    </w:p>
    <w:p>
      <w:pPr>
        <w:pStyle w:val="FirstParagraph"/>
      </w:pPr>
      <w:r>
        <w:t xml:space="preserve">My expertise spans a wide range of biomedical engineering disciplines, including:</w:t>
      </w:r>
    </w:p>
    <w:p>
      <w:pPr>
        <w:numPr>
          <w:ilvl w:val="0"/>
          <w:numId w:val="1001"/>
        </w:numPr>
        <w:pStyle w:val="Compact"/>
      </w:pPr>
      <w:r>
        <w:rPr>
          <w:bCs/>
          <w:b/>
        </w:rPr>
        <w:t xml:space="preserve">Medical Device Development:</w:t>
      </w:r>
      <w:r>
        <w:t xml:space="preserve"> </w:t>
      </w:r>
      <w:r>
        <w:t xml:space="preserve">Designed and prototyped devices such as [specific example, e.g., "implantable sensors" or "smart prosthetics"], ensuring compliance with international standards like ISO 13485.</w:t>
      </w:r>
    </w:p>
    <w:p>
      <w:pPr>
        <w:numPr>
          <w:ilvl w:val="0"/>
          <w:numId w:val="1001"/>
        </w:numPr>
        <w:pStyle w:val="Compact"/>
      </w:pPr>
      <w:r>
        <w:rPr>
          <w:bCs/>
          <w:b/>
        </w:rPr>
        <w:t xml:space="preserve">Biocompatibility and Materials Science:</w:t>
      </w:r>
      <w:r>
        <w:t xml:space="preserve"> </w:t>
      </w:r>
      <w:r>
        <w:t xml:space="preserve">Conducted extensive research on biocompatible materials for tissue engineering applications, publishing findings in [Journal Name] and presenting at [Conference Name].</w:t>
      </w:r>
    </w:p>
    <w:p>
      <w:pPr>
        <w:numPr>
          <w:ilvl w:val="0"/>
          <w:numId w:val="1001"/>
        </w:numPr>
        <w:pStyle w:val="Compact"/>
      </w:pPr>
      <w:r>
        <w:rPr>
          <w:bCs/>
          <w:b/>
        </w:rPr>
        <w:t xml:space="preserve">Healthcare Technology Integration:</w:t>
      </w:r>
      <w:r>
        <w:t xml:space="preserve"> </w:t>
      </w:r>
      <w:r>
        <w:t xml:space="preserve">Developed software tools for data analysis in clinical settings, improving diagnostic accuracy by [X]%.</w:t>
      </w:r>
    </w:p>
    <w:p>
      <w:pPr>
        <w:numPr>
          <w:ilvl w:val="0"/>
          <w:numId w:val="1001"/>
        </w:numPr>
        <w:pStyle w:val="Compact"/>
      </w:pPr>
      <w:r>
        <w:rPr>
          <w:bCs/>
          <w:b/>
        </w:rPr>
        <w:t xml:space="preserve">Clinical Collaboration:</w:t>
      </w:r>
      <w:r>
        <w:t xml:space="preserve"> </w:t>
      </w:r>
      <w:r>
        <w:t xml:space="preserve">Partnered with healthcare professionals to refine device designs based on real-world feedback, ensuring user-centric solutions.</w:t>
      </w:r>
    </w:p>
    <w:p>
      <w:pPr>
        <w:pStyle w:val="FirstParagraph"/>
      </w:pPr>
      <w:r>
        <w:t xml:space="preserve">In addition to technical skills, I possess strong project management and communication abilities. My ability to translate complex engineering concepts into actionable strategies has enabled me to lead cross-functional teams and deliver projects on time and within budget. For instance, during my tenure at [Previous Company/Organization], I spearheaded the development of a telemedicine platform that expanded access to rural healthcare services, demonstrating my commitment to both innovation and societal impact.</w:t>
      </w:r>
    </w:p>
    <w:bookmarkEnd w:id="22"/>
    <w:bookmarkStart w:id="23" w:name="Xf2e516b81be9bd254e878860b2e53e8493abf7d"/>
    <w:p>
      <w:pPr>
        <w:pStyle w:val="Heading2"/>
      </w:pPr>
      <w:r>
        <w:t xml:space="preserve">Alignment with Chile Santiago’s Healthcare Vision</w:t>
      </w:r>
    </w:p>
    <w:p>
      <w:pPr>
        <w:pStyle w:val="FirstParagraph"/>
      </w:pPr>
      <w:r>
        <w:t xml:space="preserve">Chile has made significant strides in modernizing its healthcare system, with a focus on leveraging technology to improve patient outcomes. As a Biomedical Engineer, I am particularly drawn to the opportunities in Santiago for advancing digital health infrastructure, such as AI-driven diagnostics and wearable medical devices. My experience in these areas positions me to contribute effectively to your organization’s goals while embracing the challenges and rewards of working in a rapidly evolving market.</w:t>
      </w:r>
    </w:p>
    <w:p>
      <w:pPr>
        <w:pStyle w:val="BodyText"/>
      </w:pPr>
      <w:r>
        <w:t xml:space="preserve">I am also deeply committed to sustainability, a value that resonates strongly with Chile’s environmental policies. I have previously worked on projects aimed at reducing the environmental footprint of medical devices, such as designing biodegradable components for disposable equipment. This aligns with Santiago’s broader efforts to promote eco-friendly innovations in healthcare.</w:t>
      </w:r>
    </w:p>
    <w:bookmarkEnd w:id="23"/>
    <w:bookmarkStart w:id="24" w:name="why-choose-me"/>
    <w:p>
      <w:pPr>
        <w:pStyle w:val="Heading2"/>
      </w:pPr>
      <w:r>
        <w:t xml:space="preserve">Why Choose Me?</w:t>
      </w:r>
    </w:p>
    <w:p>
      <w:pPr>
        <w:pStyle w:val="FirstParagraph"/>
      </w:pPr>
      <w:r>
        <w:t xml:space="preserve">What sets me apart as a Biomedical Engineer is my unwavering dedication to excellence, combined with a passion for solving real-world problems. I thrive in fast-paced environments where creativity and technical precision converge. My ability to adapt to new challenges, coupled with my fluency in [language, e.g., Spanish], ensures that I can contribute effectively to your team from day one.</w:t>
      </w:r>
    </w:p>
    <w:p>
      <w:pPr>
        <w:pStyle w:val="BodyText"/>
      </w:pPr>
      <w:r>
        <w:t xml:space="preserve">I am particularly excited about the opportunity to work in Chile Santiago, where the fusion of tradition and modernity creates a unique backdrop for innovation. My cultural curiosity and willingness to learn will enable me to collaborate seamlessly with local professionals while bringing fresh perspectives from my global experiences.</w:t>
      </w:r>
    </w:p>
    <w:bookmarkEnd w:id="24"/>
    <w:bookmarkStart w:id="25" w:name="conclusion"/>
    <w:p>
      <w:pPr>
        <w:pStyle w:val="Heading2"/>
      </w:pPr>
      <w:r>
        <w:t xml:space="preserve">Conclusion</w:t>
      </w:r>
    </w:p>
    <w:p>
      <w:pPr>
        <w:pStyle w:val="FirstParagraph"/>
      </w:pPr>
      <w:r>
        <w:t xml:space="preserve">Thank you for considering my application. I am eager to bring my skills, experience, and enthusiasm for biomedical engineering to [Company/Organization Name] in Santiago, Chile. I am confident that my background and vision align with your organization’s mission to drive healthcare innovation. I would welcome the opportunity to discuss how I can contribute to your team’s success and help shape the future of medical technology in Chile.</w:t>
      </w:r>
    </w:p>
    <w:p>
      <w:pPr>
        <w:pStyle w:val="BodyText"/>
      </w:pPr>
      <w:r>
        <w:t xml:space="preserve">Please feel free to contact me at [Your Phone Number] or [Your Email Address] at your earliest convenience. I look forward to the possibility of working together and making a meaningful impact in Santiago’s healthcare sector.</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Cover Letter - Chile Santiago</dc:title>
  <dc:creator/>
  <cp:keywords/>
  <dcterms:created xsi:type="dcterms:W3CDTF">2026-07-23T02:00:15Z</dcterms:created>
  <dcterms:modified xsi:type="dcterms:W3CDTF">2026-07-23T02:00:15Z</dcterms:modified>
</cp:coreProperties>
</file>

<file path=docProps/custom.xml><?xml version="1.0" encoding="utf-8"?>
<Properties xmlns="http://schemas.openxmlformats.org/officeDocument/2006/custom-properties" xmlns:vt="http://schemas.openxmlformats.org/officeDocument/2006/docPropsVTypes"/>
</file>